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0604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Greta Juszc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łgorzata Jank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